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4CF52375" w:rsidR="001D13A3" w:rsidRPr="001D13A3" w:rsidRDefault="00994D4A" w:rsidP="00DD4F3E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 w:rsidR="008E2B5C">
              <w:rPr>
                <w:b/>
              </w:rPr>
              <w:t>1</w:t>
            </w:r>
            <w:r>
              <w:rPr>
                <w:b/>
              </w:rPr>
              <w:t>0</w:t>
            </w:r>
          </w:p>
        </w:tc>
        <w:tc>
          <w:tcPr>
            <w:tcW w:w="3510" w:type="dxa"/>
          </w:tcPr>
          <w:p w14:paraId="189814FD" w14:textId="3E30860C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5F2DB6">
              <w:rPr>
                <w:b/>
              </w:rPr>
              <w:t>SME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FF85CA" w14:textId="274C3B8B" w:rsidR="004075B0" w:rsidRPr="008A60EA" w:rsidRDefault="008A60EA" w:rsidP="004075B0">
            <w:pPr>
              <w:rPr>
                <w:iCs/>
                <w:strike/>
                <w:sz w:val="20"/>
                <w:szCs w:val="20"/>
              </w:rPr>
            </w:pPr>
            <w:r w:rsidRPr="008A60EA">
              <w:rPr>
                <w:sz w:val="20"/>
                <w:szCs w:val="20"/>
              </w:rPr>
              <w:t xml:space="preserve">The courses listed below are available for </w:t>
            </w:r>
            <w:r w:rsidR="004075B0" w:rsidRPr="008A60EA">
              <w:rPr>
                <w:b/>
                <w:i/>
                <w:sz w:val="20"/>
                <w:szCs w:val="20"/>
              </w:rPr>
              <w:t>11</w:t>
            </w:r>
            <w:r w:rsidR="004075B0" w:rsidRPr="008A60EA">
              <w:rPr>
                <w:b/>
                <w:bCs/>
                <w:i/>
                <w:iCs/>
                <w:sz w:val="20"/>
                <w:szCs w:val="20"/>
              </w:rPr>
              <w:t>TH GRADE STUDENTS</w:t>
            </w:r>
            <w:r w:rsidR="004075B0" w:rsidRPr="008A60EA">
              <w:rPr>
                <w:sz w:val="20"/>
                <w:szCs w:val="20"/>
              </w:rPr>
              <w:t xml:space="preserve">.  You should make these selections based on teacher </w:t>
            </w:r>
            <w:r w:rsidR="00A6358F" w:rsidRPr="008A60EA">
              <w:rPr>
                <w:sz w:val="20"/>
                <w:szCs w:val="20"/>
              </w:rPr>
              <w:t>conversation</w:t>
            </w:r>
            <w:r w:rsidR="004075B0" w:rsidRPr="008A60EA">
              <w:rPr>
                <w:sz w:val="20"/>
                <w:szCs w:val="20"/>
              </w:rPr>
              <w:t xml:space="preserve">, performance in required prerequisites, and consent of your parent/guardian.  Be sure to refer to graduation requirements for your class in the </w:t>
            </w:r>
            <w:r w:rsidR="004075B0" w:rsidRPr="008A60EA">
              <w:rPr>
                <w:i/>
                <w:iCs/>
                <w:sz w:val="20"/>
                <w:szCs w:val="20"/>
              </w:rPr>
              <w:t xml:space="preserve">Student Education Planning Guide </w:t>
            </w:r>
            <w:r w:rsidR="004075B0" w:rsidRPr="008A60EA">
              <w:rPr>
                <w:iCs/>
                <w:sz w:val="20"/>
                <w:szCs w:val="20"/>
              </w:rPr>
              <w:t xml:space="preserve">on HCPS.org. </w:t>
            </w:r>
          </w:p>
          <w:p w14:paraId="055922B5" w14:textId="5C539C07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</w:t>
            </w:r>
            <w:r w:rsidR="00AC3D23" w:rsidRPr="005D461D">
              <w:rPr>
                <w:b/>
                <w:i/>
                <w:iCs/>
                <w:sz w:val="18"/>
                <w:szCs w:val="18"/>
              </w:rPr>
              <w:t>course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4E34A2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B65EE8">
              <w:rPr>
                <w:b/>
                <w:i/>
                <w:iCs/>
                <w:sz w:val="18"/>
                <w:szCs w:val="18"/>
              </w:rPr>
              <w:t>numbered ordered alte</w:t>
            </w:r>
            <w:r>
              <w:rPr>
                <w:b/>
                <w:i/>
                <w:iCs/>
                <w:sz w:val="18"/>
                <w:szCs w:val="18"/>
              </w:rPr>
              <w:t>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871"/>
        <w:gridCol w:w="3475"/>
      </w:tblGrid>
      <w:tr w:rsidR="008A221E" w14:paraId="1C1EAA18" w14:textId="77777777" w:rsidTr="2D00DA7B">
        <w:tc>
          <w:tcPr>
            <w:tcW w:w="10885" w:type="dxa"/>
            <w:gridSpan w:val="3"/>
          </w:tcPr>
          <w:p w14:paraId="50891BCE" w14:textId="77777777" w:rsidR="005D461D" w:rsidRDefault="005D461D" w:rsidP="004D171A">
            <w:pPr>
              <w:pStyle w:val="paragraph"/>
              <w:textAlignment w:val="baseline"/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  <w:p w14:paraId="0B1ACFA3" w14:textId="6CA48806" w:rsidR="004D171A" w:rsidRDefault="004D171A" w:rsidP="004D17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Select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 choices</w:t>
            </w:r>
            <w:r w:rsidRPr="00B65EE8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by ranking them by p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ferences (1-</w:t>
            </w:r>
            <w:r w:rsidR="004E34A2">
              <w:rPr>
                <w:rStyle w:val="normaltextrun1"/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>2=2</w:t>
            </w:r>
            <w:r w:rsidR="00454951" w:rsidRPr="00454951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45495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etc.).  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>Your total number of course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, including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="00430101" w:rsidRPr="00430101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numbers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sen</w:t>
            </w:r>
            <w:r w:rsidR="00430101">
              <w:rPr>
                <w:rStyle w:val="normaltextrun1"/>
                <w:rFonts w:ascii="Calibri" w:hAnsi="Calibri" w:cs="Calibri"/>
                <w:sz w:val="22"/>
                <w:szCs w:val="22"/>
              </w:rPr>
              <w:t>,</w:t>
            </w:r>
            <w:r w:rsidR="00B65EE8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should equal 12.</w:t>
            </w:r>
            <w:r w:rsidR="00B65EE8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8A60EA">
        <w:trPr>
          <w:trHeight w:val="5985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263"/>
              <w:gridCol w:w="1077"/>
              <w:gridCol w:w="2060"/>
            </w:tblGrid>
            <w:tr w:rsidR="00655783" w:rsidRPr="00D7490D" w14:paraId="7B71851D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564A4CCF" w14:textId="0C22E0F2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</w:p>
              </w:tc>
            </w:tr>
            <w:tr w:rsidR="00655783" w:rsidRPr="00D7490D" w14:paraId="7D229AD1" w14:textId="77777777" w:rsidTr="00F4733D">
              <w:tc>
                <w:tcPr>
                  <w:tcW w:w="263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4733D">
              <w:tc>
                <w:tcPr>
                  <w:tcW w:w="263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2060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4733D">
              <w:tc>
                <w:tcPr>
                  <w:tcW w:w="263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D00DA7B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01246F6D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F94684" w:rsidRPr="00D7490D" w14:paraId="2617F485" w14:textId="77777777" w:rsidTr="00F4733D">
              <w:tc>
                <w:tcPr>
                  <w:tcW w:w="263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4733D">
              <w:tc>
                <w:tcPr>
                  <w:tcW w:w="263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60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6358F" w:rsidRPr="00D7490D" w14:paraId="5D8AB70C" w14:textId="77777777" w:rsidTr="00F4733D">
              <w:tc>
                <w:tcPr>
                  <w:tcW w:w="263" w:type="dxa"/>
                  <w:vAlign w:val="center"/>
                </w:tcPr>
                <w:p w14:paraId="4AD0B2AD" w14:textId="5CEBC47C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6073343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60" w:type="dxa"/>
                </w:tcPr>
                <w:p w14:paraId="5984FA7F" w14:textId="63875E7E" w:rsidR="00A6358F" w:rsidRPr="002C3BC2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BF4660" w:rsidRPr="00D7490D" w14:paraId="6DA89E43" w14:textId="77777777" w:rsidTr="00F4733D">
              <w:tc>
                <w:tcPr>
                  <w:tcW w:w="263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ADBEE2B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60" w:type="dxa"/>
                </w:tcPr>
                <w:p w14:paraId="68F3D7BF" w14:textId="6BB1C210" w:rsidR="00BF4660" w:rsidRPr="00D330B3" w:rsidRDefault="00A6358F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</w:p>
              </w:tc>
            </w:tr>
            <w:tr w:rsidR="00D40D69" w:rsidRPr="00D7490D" w14:paraId="4BAE2135" w14:textId="77777777" w:rsidTr="00F4733D">
              <w:tc>
                <w:tcPr>
                  <w:tcW w:w="263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674BDC46" w:rsidR="00D40D69" w:rsidRDefault="00A6358F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>1671</w:t>
                  </w:r>
                </w:p>
              </w:tc>
              <w:tc>
                <w:tcPr>
                  <w:tcW w:w="2060" w:type="dxa"/>
                </w:tcPr>
                <w:p w14:paraId="130F43F1" w14:textId="5B72D751" w:rsidR="00D40D69" w:rsidRDefault="00F4733D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</w:t>
                  </w:r>
                </w:p>
              </w:tc>
            </w:tr>
            <w:tr w:rsidR="00A6358F" w:rsidRPr="00D7490D" w14:paraId="40E37679" w14:textId="77777777" w:rsidTr="00F4733D">
              <w:tc>
                <w:tcPr>
                  <w:tcW w:w="263" w:type="dxa"/>
                  <w:vAlign w:val="center"/>
                </w:tcPr>
                <w:p w14:paraId="13DC46E9" w14:textId="77777777" w:rsidR="00A6358F" w:rsidRPr="00D7490D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39C3D5BC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60" w:type="dxa"/>
                </w:tcPr>
                <w:p w14:paraId="0180AFC3" w14:textId="28EB5588" w:rsidR="00A6358F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F4733D" w:rsidRPr="00D7490D" w14:paraId="6C0A04DC" w14:textId="77777777" w:rsidTr="00F4733D">
              <w:tc>
                <w:tcPr>
                  <w:tcW w:w="263" w:type="dxa"/>
                  <w:vAlign w:val="center"/>
                </w:tcPr>
                <w:p w14:paraId="6982824F" w14:textId="77777777" w:rsidR="00F4733D" w:rsidRPr="00D7490D" w:rsidRDefault="00F4733D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ECE00B7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60" w:type="dxa"/>
                </w:tcPr>
                <w:p w14:paraId="4FFE5B86" w14:textId="77777777" w:rsidR="00F4733D" w:rsidRDefault="00F4733D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395178B8" w14:textId="03881A4E" w:rsidR="00E24587" w:rsidRPr="00E24587" w:rsidRDefault="006F04C2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</w:p>
              </w:tc>
            </w:tr>
            <w:tr w:rsidR="00B619B0" w:rsidRPr="00D7490D" w14:paraId="634127EB" w14:textId="77777777" w:rsidTr="00F4733D">
              <w:tc>
                <w:tcPr>
                  <w:tcW w:w="263" w:type="dxa"/>
                  <w:vAlign w:val="center"/>
                </w:tcPr>
                <w:p w14:paraId="4D2FA8E5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86F2DB6" w14:textId="0A129838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1C3974C3" w14:textId="20561C3D" w:rsidR="00B619B0" w:rsidRPr="00444D13" w:rsidRDefault="00B5403A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</w:p>
              </w:tc>
            </w:tr>
            <w:tr w:rsidR="00B619B0" w:rsidRPr="00D7490D" w14:paraId="65815C1B" w14:textId="77777777" w:rsidTr="00F4733D">
              <w:tc>
                <w:tcPr>
                  <w:tcW w:w="263" w:type="dxa"/>
                  <w:vAlign w:val="center"/>
                </w:tcPr>
                <w:p w14:paraId="1F3A5933" w14:textId="77777777" w:rsidR="00B619B0" w:rsidRPr="00D7490D" w:rsidRDefault="00B619B0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C7CBFE3" w14:textId="102E7CAB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444D13" w:rsidRPr="00444D13">
                    <w:rPr>
                      <w:rFonts w:cstheme="minorHAnsi"/>
                      <w:sz w:val="18"/>
                      <w:szCs w:val="18"/>
                    </w:rPr>
                    <w:t>3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78DA3071" w14:textId="622DE135" w:rsidR="00B619B0" w:rsidRPr="00444D13" w:rsidRDefault="00B619B0" w:rsidP="00B619B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44D1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B5403A" w:rsidRPr="00444D13">
                    <w:rPr>
                      <w:rFonts w:cstheme="minorHAnsi"/>
                      <w:sz w:val="18"/>
                      <w:szCs w:val="18"/>
                    </w:rPr>
                    <w:t>World History</w:t>
                  </w:r>
                  <w:r w:rsidRPr="00444D13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18FA" w:rsidRPr="00D7490D" w14:paraId="0B54795B" w14:textId="77777777" w:rsidTr="00F4733D">
              <w:tc>
                <w:tcPr>
                  <w:tcW w:w="263" w:type="dxa"/>
                  <w:vAlign w:val="center"/>
                </w:tcPr>
                <w:p w14:paraId="068F7CB7" w14:textId="77777777" w:rsidR="002A18FA" w:rsidRPr="00D7490D" w:rsidRDefault="002A18FA" w:rsidP="00B619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9B03579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  <w:tc>
                <w:tcPr>
                  <w:tcW w:w="2060" w:type="dxa"/>
                  <w:vAlign w:val="center"/>
                </w:tcPr>
                <w:p w14:paraId="08003741" w14:textId="77777777" w:rsidR="002A18FA" w:rsidRPr="00367C34" w:rsidRDefault="002A18FA" w:rsidP="00B619B0">
                  <w:pPr>
                    <w:rPr>
                      <w:rFonts w:cstheme="minorHAnsi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AC248F" w:rsidRPr="00D7490D" w14:paraId="1DAF0971" w14:textId="77777777" w:rsidTr="2D00DA7B">
              <w:tc>
                <w:tcPr>
                  <w:tcW w:w="3400" w:type="dxa"/>
                  <w:gridSpan w:val="3"/>
                  <w:vAlign w:val="center"/>
                </w:tcPr>
                <w:p w14:paraId="45E28256" w14:textId="397C25A1" w:rsidR="00AC248F" w:rsidRPr="00D7490D" w:rsidRDefault="00A87DFE" w:rsidP="00AC248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AC248F"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C248F" w:rsidRPr="00D7490D" w14:paraId="19031F23" w14:textId="77777777" w:rsidTr="00F4733D">
              <w:tc>
                <w:tcPr>
                  <w:tcW w:w="263" w:type="dxa"/>
                  <w:vAlign w:val="center"/>
                </w:tcPr>
                <w:p w14:paraId="280D7EC1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60" w:type="dxa"/>
                </w:tcPr>
                <w:p w14:paraId="15347898" w14:textId="36321FA4" w:rsidR="00AC248F" w:rsidRPr="00D7490D" w:rsidRDefault="00AC248F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C248F" w:rsidRPr="00D7490D" w14:paraId="31F578B5" w14:textId="77777777" w:rsidTr="00F4733D">
              <w:tc>
                <w:tcPr>
                  <w:tcW w:w="263" w:type="dxa"/>
                  <w:vAlign w:val="center"/>
                </w:tcPr>
                <w:p w14:paraId="17A15728" w14:textId="77777777" w:rsidR="00AC248F" w:rsidRPr="00D7490D" w:rsidRDefault="00AC248F" w:rsidP="00AC24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C248F" w:rsidRPr="00D7490D" w:rsidRDefault="008E2B5C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60" w:type="dxa"/>
                  <w:vAlign w:val="center"/>
                </w:tcPr>
                <w:p w14:paraId="4EF1EBF2" w14:textId="5770588B" w:rsidR="00AC248F" w:rsidRPr="00D7490D" w:rsidRDefault="00260BEB" w:rsidP="00AC24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52323" w:rsidRPr="00D7490D" w14:paraId="1464FAC9" w14:textId="77777777" w:rsidTr="00F4733D">
              <w:tc>
                <w:tcPr>
                  <w:tcW w:w="263" w:type="dxa"/>
                  <w:vAlign w:val="center"/>
                </w:tcPr>
                <w:p w14:paraId="1376EEC6" w14:textId="77777777" w:rsidR="00052323" w:rsidRDefault="00052323" w:rsidP="0005232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44FC042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C97BE1B" w14:textId="028F580E" w:rsidR="00052323" w:rsidRPr="006F04C2" w:rsidRDefault="00052323" w:rsidP="0005232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6F04C2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6358F" w:rsidRPr="00D7490D" w14:paraId="4074DC77" w14:textId="77777777" w:rsidTr="00F4733D">
              <w:tc>
                <w:tcPr>
                  <w:tcW w:w="263" w:type="dxa"/>
                  <w:vAlign w:val="center"/>
                </w:tcPr>
                <w:p w14:paraId="6BCA9BA3" w14:textId="77777777" w:rsidR="00A6358F" w:rsidRDefault="00A6358F" w:rsidP="00A635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6C1BD64" w14:textId="17EC385F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618B84DC" w14:textId="61A1EE09" w:rsidR="00A6358F" w:rsidRPr="00353D96" w:rsidRDefault="00A6358F" w:rsidP="00A635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35724762" w14:textId="77777777" w:rsidTr="00F4733D">
              <w:tc>
                <w:tcPr>
                  <w:tcW w:w="263" w:type="dxa"/>
                  <w:vAlign w:val="center"/>
                </w:tcPr>
                <w:p w14:paraId="20A7F600" w14:textId="050411A6" w:rsidR="00BF4660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B2E0689" w:rsidR="00BF4660" w:rsidRPr="00353D96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53D96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60" w:type="dxa"/>
                  <w:vAlign w:val="center"/>
                </w:tcPr>
                <w:p w14:paraId="7F6A8B63" w14:textId="3F377B29" w:rsidR="00BF4660" w:rsidRPr="00A6358F" w:rsidRDefault="002B21E9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6358F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A6358F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A6358F">
                    <w:rPr>
                      <w:rFonts w:cstheme="minorHAnsi"/>
                      <w:sz w:val="18"/>
                      <w:szCs w:val="18"/>
                    </w:rPr>
                    <w:t>/Amer Stud</w:t>
                  </w:r>
                  <w:r w:rsidR="007B67FC" w:rsidRPr="00A6358F">
                    <w:rPr>
                      <w:rFonts w:cstheme="minorHAnsi"/>
                      <w:sz w:val="18"/>
                      <w:szCs w:val="18"/>
                    </w:rPr>
                    <w:t>ies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42BF695C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7AB70ED9" w:rsidR="00463A6A" w:rsidRPr="00D7490D" w:rsidRDefault="00463A6A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9"/>
              <w:gridCol w:w="2410"/>
            </w:tblGrid>
            <w:tr w:rsidR="00DB2E19" w:rsidRPr="00D7490D" w14:paraId="6B878DBE" w14:textId="77777777" w:rsidTr="2D00DA7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03784566" w14:textId="35C20967" w:rsidR="00C75EED" w:rsidRPr="00D7490D" w:rsidRDefault="005F2DB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04w09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0B1E51" w14:textId="3C9E2D01" w:rsidR="002E3204" w:rsidRPr="00D7490D" w:rsidRDefault="005F2DB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al Rehab</w:t>
                  </w:r>
                </w:p>
              </w:tc>
            </w:tr>
            <w:tr w:rsidR="00C75EED" w:rsidRPr="00D7490D" w14:paraId="014C299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39B8DCFF" w14:textId="33CA71FE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0402FA62" w14:textId="21361B85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664C45" w:rsidRPr="00D7490D" w14:paraId="07D29FDE" w14:textId="77777777" w:rsidTr="00F4733D">
              <w:tc>
                <w:tcPr>
                  <w:tcW w:w="331" w:type="dxa"/>
                  <w:gridSpan w:val="2"/>
                  <w:vAlign w:val="center"/>
                </w:tcPr>
                <w:p w14:paraId="5630D553" w14:textId="5D965300" w:rsidR="00664C45" w:rsidRDefault="00664C45" w:rsidP="00664C45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2A74C298" w14:textId="6AFB0C27" w:rsidR="00664C45" w:rsidRPr="00D7490D" w:rsidRDefault="00664C45" w:rsidP="00664C4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5A1B35" w14:textId="3C0E1640" w:rsidR="00664C45" w:rsidRPr="00D7490D" w:rsidRDefault="00664C45" w:rsidP="00664C4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</w:t>
                  </w:r>
                </w:p>
              </w:tc>
            </w:tr>
            <w:tr w:rsidR="00ED4E85" w:rsidRPr="00D7490D" w14:paraId="06BB36F1" w14:textId="77777777" w:rsidTr="2D00DA7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F4733D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37707DDC" w14:textId="77777777" w:rsidTr="00F4733D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1A6CF6E" w14:textId="1D3AE11A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3167D0DB" w14:textId="77777777" w:rsidTr="00F4733D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0" w:type="dxa"/>
                  <w:vAlign w:val="center"/>
                </w:tcPr>
                <w:p w14:paraId="7EC046C4" w14:textId="77268EA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6150A202" w14:textId="77777777" w:rsidTr="00F4733D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079B0662" w14:textId="44AE8B6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F4733D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385038" w:rsidRPr="00D7490D" w14:paraId="764F7119" w14:textId="77777777" w:rsidTr="00F4733D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A60EA" w:rsidRPr="00D7490D" w14:paraId="045C9745" w14:textId="77777777" w:rsidTr="00F4733D">
              <w:tc>
                <w:tcPr>
                  <w:tcW w:w="320" w:type="dxa"/>
                  <w:vAlign w:val="center"/>
                </w:tcPr>
                <w:p w14:paraId="00EB3848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5ADAD3C2" w14:textId="4215E401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17FA9CC3" w14:textId="5CD8E41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A60EA" w:rsidRPr="00D7490D" w14:paraId="31B9F9E0" w14:textId="77777777" w:rsidTr="00F4733D">
              <w:tc>
                <w:tcPr>
                  <w:tcW w:w="320" w:type="dxa"/>
                  <w:vAlign w:val="center"/>
                </w:tcPr>
                <w:p w14:paraId="3FF4BA91" w14:textId="77777777" w:rsidR="008A60EA" w:rsidRPr="00D7490D" w:rsidRDefault="008A60EA" w:rsidP="008A60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A622D8" w14:textId="07B30526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0" w:type="dxa"/>
                  <w:vAlign w:val="center"/>
                </w:tcPr>
                <w:p w14:paraId="42938DF6" w14:textId="79D93E85" w:rsidR="008A60EA" w:rsidRDefault="008A60EA" w:rsidP="008A60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8A60EA" w:rsidRPr="00D7490D" w14:paraId="78F343A4" w14:textId="77777777" w:rsidTr="00F4733D">
              <w:tc>
                <w:tcPr>
                  <w:tcW w:w="320" w:type="dxa"/>
                  <w:vAlign w:val="center"/>
                </w:tcPr>
                <w:p w14:paraId="46B3C23E" w14:textId="77777777" w:rsidR="008A60EA" w:rsidRPr="00D7490D" w:rsidRDefault="008A60EA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792FA361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339BBECB" w14:textId="77777777" w:rsidR="008A60EA" w:rsidRDefault="008A60EA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038" w:rsidRPr="00D7490D" w14:paraId="3FEAC442" w14:textId="77777777" w:rsidTr="2D00DA7B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F4733D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0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F4733D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0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733D" w:rsidRPr="00D7490D" w14:paraId="0234A528" w14:textId="77777777" w:rsidTr="00F4733D">
              <w:tc>
                <w:tcPr>
                  <w:tcW w:w="320" w:type="dxa"/>
                  <w:vAlign w:val="center"/>
                </w:tcPr>
                <w:p w14:paraId="00F0A3C8" w14:textId="77777777" w:rsidR="00F4733D" w:rsidRPr="00D7490D" w:rsidRDefault="00F4733D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AC7E681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 w14:paraId="51E2BB34" w14:textId="77777777" w:rsidR="00F4733D" w:rsidRDefault="00F4733D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4733D" w:rsidRPr="00D7490D" w14:paraId="336B7393" w14:textId="77777777" w:rsidTr="006A38D2">
              <w:tc>
                <w:tcPr>
                  <w:tcW w:w="3730" w:type="dxa"/>
                  <w:gridSpan w:val="4"/>
                  <w:vAlign w:val="center"/>
                </w:tcPr>
                <w:p w14:paraId="77CDF636" w14:textId="3829DF19" w:rsidR="00F4733D" w:rsidRDefault="00F4733D" w:rsidP="00F473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F4733D" w:rsidRPr="00D7490D" w14:paraId="672A1046" w14:textId="77777777" w:rsidTr="00F4733D">
              <w:tc>
                <w:tcPr>
                  <w:tcW w:w="320" w:type="dxa"/>
                  <w:vAlign w:val="center"/>
                </w:tcPr>
                <w:p w14:paraId="3C3D8EEB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0A08FE9" w14:textId="38D2D1E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0" w:type="dxa"/>
                  <w:vAlign w:val="center"/>
                </w:tcPr>
                <w:p w14:paraId="4ABD9C82" w14:textId="0ACB1DBB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F4733D" w:rsidRPr="00D7490D" w14:paraId="4437CC8F" w14:textId="77777777" w:rsidTr="00F4733D">
              <w:tc>
                <w:tcPr>
                  <w:tcW w:w="320" w:type="dxa"/>
                  <w:vAlign w:val="center"/>
                </w:tcPr>
                <w:p w14:paraId="53BF4098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6B1DE806" w14:textId="2D4032C0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0" w:type="dxa"/>
                  <w:vAlign w:val="center"/>
                </w:tcPr>
                <w:p w14:paraId="755B2217" w14:textId="12E7C2D9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F4733D" w:rsidRPr="00D7490D" w14:paraId="09DC28A7" w14:textId="77777777" w:rsidTr="00F4733D">
              <w:tc>
                <w:tcPr>
                  <w:tcW w:w="320" w:type="dxa"/>
                  <w:vAlign w:val="center"/>
                </w:tcPr>
                <w:p w14:paraId="2BAF5BB3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015D9C07" w14:textId="602AC32A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0" w:type="dxa"/>
                  <w:vAlign w:val="center"/>
                </w:tcPr>
                <w:p w14:paraId="7F375C48" w14:textId="638E154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4733D" w:rsidRPr="00D7490D" w14:paraId="1F69FE82" w14:textId="77777777" w:rsidTr="00F4733D">
              <w:tc>
                <w:tcPr>
                  <w:tcW w:w="320" w:type="dxa"/>
                  <w:vAlign w:val="center"/>
                </w:tcPr>
                <w:p w14:paraId="5E103C4C" w14:textId="77777777" w:rsidR="00F4733D" w:rsidRPr="00D7490D" w:rsidRDefault="00F4733D" w:rsidP="00F473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2"/>
                  <w:vAlign w:val="center"/>
                </w:tcPr>
                <w:p w14:paraId="2FE62134" w14:textId="5CD2F14D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0" w:type="dxa"/>
                  <w:vAlign w:val="center"/>
                </w:tcPr>
                <w:p w14:paraId="2A948974" w14:textId="237FECC5" w:rsidR="00F4733D" w:rsidRDefault="00F4733D" w:rsidP="00F473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915"/>
              <w:gridCol w:w="2114"/>
            </w:tblGrid>
            <w:tr w:rsidR="00655783" w:rsidRPr="00D7490D" w14:paraId="0C63B98E" w14:textId="77777777" w:rsidTr="2D00DA7B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7402B42" w14:textId="2282BA55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D7490D" w:rsidRPr="00D7490D" w14:paraId="7762DA52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339F3" w:rsidRPr="00D7490D" w14:paraId="50F5475A" w14:textId="77777777" w:rsidTr="2D00DA7B">
              <w:tc>
                <w:tcPr>
                  <w:tcW w:w="299" w:type="dxa"/>
                  <w:vAlign w:val="center"/>
                </w:tcPr>
                <w:p w14:paraId="347A23FC" w14:textId="77777777" w:rsidR="006339F3" w:rsidRPr="00D7490D" w:rsidRDefault="006339F3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CC35330" w14:textId="085FAEDF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5B2DB4" w14:textId="1A0BE2B2" w:rsidR="006339F3" w:rsidRPr="00A72924" w:rsidRDefault="006339F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A72924"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C908E4" w:rsidRPr="00D7490D" w14:paraId="7371098F" w14:textId="77777777" w:rsidTr="2D00DA7B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B13D8CC" w14:textId="13F2DB5E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r w:rsidR="003E65FA">
                    <w:rPr>
                      <w:rFonts w:cstheme="minorHAnsi"/>
                      <w:sz w:val="16"/>
                      <w:szCs w:val="16"/>
                    </w:rPr>
                    <w:t>prerequisite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2D00DA7B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04CE62EB" w14:textId="510DA53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8A60E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C908E4" w:rsidRPr="00D7490D" w14:paraId="236B4673" w14:textId="77777777" w:rsidTr="2D00DA7B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E464F" w:rsidRPr="00D7490D" w14:paraId="78CB0C03" w14:textId="77777777" w:rsidTr="2D00DA7B">
              <w:tc>
                <w:tcPr>
                  <w:tcW w:w="299" w:type="dxa"/>
                  <w:vAlign w:val="center"/>
                </w:tcPr>
                <w:p w14:paraId="5F940A64" w14:textId="77777777" w:rsidR="00DE464F" w:rsidRPr="00D7490D" w:rsidRDefault="00DE464F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5F7EC3" w14:textId="005B9DAE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38ECFE9" w14:textId="4B8B9539" w:rsidR="00DE464F" w:rsidRDefault="00DE464F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C908E4" w:rsidRPr="00D7490D" w14:paraId="23BE6EFE" w14:textId="77777777" w:rsidTr="2D00DA7B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1DDC43F" w14:textId="2638AA77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C908E4" w:rsidRPr="00D7490D" w14:paraId="5792D0C7" w14:textId="77777777" w:rsidTr="2D00DA7B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2D00DA7B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2D00DA7B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2D00DA7B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D9D3D73" w14:textId="07013AB7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744B5CCF" w14:textId="0098F525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17A67" w:rsidRPr="00D7490D" w14:paraId="44C78FED" w14:textId="77777777" w:rsidTr="2D00DA7B">
              <w:tc>
                <w:tcPr>
                  <w:tcW w:w="299" w:type="dxa"/>
                  <w:vAlign w:val="center"/>
                </w:tcPr>
                <w:p w14:paraId="7AB3BE5B" w14:textId="77777777" w:rsidR="00B17A67" w:rsidRPr="00D7490D" w:rsidRDefault="00B17A67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C9A9B3F" w14:textId="5BDBC750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242B932" w14:textId="735EF377" w:rsidR="00B17A67" w:rsidRDefault="00B17A67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C908E4" w:rsidRPr="00D7490D" w14:paraId="7BF86338" w14:textId="77777777" w:rsidTr="2D00DA7B">
              <w:tc>
                <w:tcPr>
                  <w:tcW w:w="299" w:type="dxa"/>
                  <w:vAlign w:val="center"/>
                </w:tcPr>
                <w:p w14:paraId="2C32B16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2FCD0A66" w14:textId="4627316D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3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814AB31" w14:textId="1CAF15B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61E2FEA" w14:textId="77777777" w:rsidTr="2D00DA7B">
              <w:tc>
                <w:tcPr>
                  <w:tcW w:w="299" w:type="dxa"/>
                  <w:vAlign w:val="center"/>
                </w:tcPr>
                <w:p w14:paraId="45F80275" w14:textId="77777777" w:rsidR="00F4733D" w:rsidRPr="00D7490D" w:rsidRDefault="00F4733D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56830BEF" w14:textId="6C580ECA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4w3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C6DA9F6" w14:textId="054D4692" w:rsidR="00F4733D" w:rsidRDefault="00B5340C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V</w:t>
                  </w:r>
                </w:p>
              </w:tc>
            </w:tr>
            <w:tr w:rsidR="00C908E4" w:rsidRPr="00D7490D" w14:paraId="5E37CD27" w14:textId="77777777" w:rsidTr="2D00DA7B">
              <w:tc>
                <w:tcPr>
                  <w:tcW w:w="299" w:type="dxa"/>
                  <w:vAlign w:val="center"/>
                </w:tcPr>
                <w:p w14:paraId="2E5AB506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68DF788D" w14:textId="184EE3ED" w:rsidR="00C908E4" w:rsidRPr="002C3BC2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60209D1A" w14:textId="03DFEBB7" w:rsidR="00C908E4" w:rsidRPr="00D7490D" w:rsidRDefault="00BE29D3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B17A67" w:rsidRPr="00D7490D" w14:paraId="6E8F6B4C" w14:textId="77777777" w:rsidTr="2D00DA7B">
              <w:tc>
                <w:tcPr>
                  <w:tcW w:w="299" w:type="dxa"/>
                  <w:vAlign w:val="center"/>
                </w:tcPr>
                <w:p w14:paraId="5EA2692F" w14:textId="77777777" w:rsidR="00B17A67" w:rsidRDefault="00B17A67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17AA22CB" w14:textId="18FEE830" w:rsidR="00B17A67" w:rsidRDefault="00B17A67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</w:t>
                  </w:r>
                  <w:r w:rsidR="00A6358F">
                    <w:rPr>
                      <w:rFonts w:cstheme="minorHAnsi"/>
                      <w:sz w:val="16"/>
                      <w:szCs w:val="16"/>
                    </w:rPr>
                    <w:t>93</w:t>
                  </w:r>
                  <w:r>
                    <w:rPr>
                      <w:rFonts w:cstheme="minorHAnsi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4" w:type="dxa"/>
                  <w:vAlign w:val="center"/>
                </w:tcPr>
                <w:p w14:paraId="75057CBE" w14:textId="406278BD" w:rsidR="00B17A67" w:rsidRDefault="00B17A67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  <w:r w:rsidR="00A6358F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F4733D" w:rsidRPr="00D7490D" w14:paraId="1FE0FFD8" w14:textId="77777777" w:rsidTr="2D00DA7B">
              <w:tc>
                <w:tcPr>
                  <w:tcW w:w="299" w:type="dxa"/>
                  <w:vAlign w:val="center"/>
                </w:tcPr>
                <w:p w14:paraId="3B388B6B" w14:textId="77777777" w:rsidR="00F4733D" w:rsidRDefault="00F4733D" w:rsidP="00B17A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03496935" w14:textId="77777777" w:rsidR="00F4733D" w:rsidRDefault="00F4733D" w:rsidP="00B17A67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114" w:type="dxa"/>
                  <w:vAlign w:val="center"/>
                </w:tcPr>
                <w:p w14:paraId="3255C7DC" w14:textId="77777777" w:rsidR="00F4733D" w:rsidRDefault="00F4733D" w:rsidP="00B17A6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2D00DA7B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D171A" w:rsidRPr="00D7490D" w14:paraId="2A18D40C" w14:textId="77777777" w:rsidTr="2D00DA7B">
              <w:tc>
                <w:tcPr>
                  <w:tcW w:w="299" w:type="dxa"/>
                  <w:vAlign w:val="center"/>
                </w:tcPr>
                <w:p w14:paraId="727AE9D8" w14:textId="77777777" w:rsidR="004D171A" w:rsidRPr="00D7490D" w:rsidRDefault="004D171A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706A02EC" w14:textId="41E0A4A7" w:rsidR="004D171A" w:rsidRPr="003E65FA" w:rsidRDefault="0014275E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BE03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2DFEFC11" w14:textId="65510E80" w:rsidR="004D171A" w:rsidRPr="003E65FA" w:rsidRDefault="0014275E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BCE" w:rsidRPr="00D7490D" w14:paraId="6962C08E" w14:textId="77777777" w:rsidTr="2D00DA7B">
              <w:tc>
                <w:tcPr>
                  <w:tcW w:w="299" w:type="dxa"/>
                  <w:vAlign w:val="center"/>
                </w:tcPr>
                <w:p w14:paraId="7CFAF1FB" w14:textId="77777777" w:rsidR="00BC2BCE" w:rsidRPr="00D7490D" w:rsidRDefault="00BC2BCE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15" w:type="dxa"/>
                  <w:vAlign w:val="center"/>
                </w:tcPr>
                <w:p w14:paraId="4222285D" w14:textId="484CC6BC" w:rsidR="00BC2BCE" w:rsidRPr="003E65FA" w:rsidRDefault="009F6165" w:rsidP="00BF466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3E65FA">
                    <w:rPr>
                      <w:rFonts w:cstheme="minorHAnsi"/>
                      <w:sz w:val="16"/>
                      <w:szCs w:val="16"/>
                    </w:rPr>
                    <w:t>EL</w:t>
                  </w:r>
                  <w:r w:rsidR="00292780" w:rsidRPr="003E65FA">
                    <w:rPr>
                      <w:rFonts w:cstheme="minorHAnsi"/>
                      <w:sz w:val="16"/>
                      <w:szCs w:val="16"/>
                    </w:rPr>
                    <w:t>5601</w:t>
                  </w:r>
                </w:p>
              </w:tc>
              <w:tc>
                <w:tcPr>
                  <w:tcW w:w="2114" w:type="dxa"/>
                  <w:vAlign w:val="center"/>
                </w:tcPr>
                <w:p w14:paraId="33734D21" w14:textId="169E19D7" w:rsidR="00BC2BCE" w:rsidRPr="003E65FA" w:rsidRDefault="0029278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3E65FA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C593B18" w14:textId="77777777" w:rsidR="00C53E4B" w:rsidRDefault="00C53E4B" w:rsidP="00C53E4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3CEA53" w14:textId="77777777" w:rsidR="00C53E4B" w:rsidRDefault="00C53E4B" w:rsidP="00C53E4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267F10A0" w14:textId="77777777" w:rsidR="00B5340C" w:rsidRDefault="00B5340C" w:rsidP="00B534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, not required</w:t>
            </w:r>
          </w:p>
          <w:p w14:paraId="69079E5B" w14:textId="22818524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5FAB6B9D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E4C5E72" w14:textId="77777777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E0682D5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A5453B9" w14:textId="77777777" w:rsidR="008A60EA" w:rsidRDefault="008A60EA" w:rsidP="008A6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6333D723" w14:textId="09634B12" w:rsidR="00C53E4B" w:rsidRDefault="00C53E4B" w:rsidP="00C53E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821D649" w14:textId="1386F1B7" w:rsidR="00437FB3" w:rsidRPr="00087C70" w:rsidRDefault="00C53E4B" w:rsidP="00C53E4B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art teacher for approval in order to take this course.</w:t>
            </w:r>
          </w:p>
        </w:tc>
      </w:tr>
    </w:tbl>
    <w:p w14:paraId="0E6455E9" w14:textId="77777777" w:rsidR="00081EDF" w:rsidRDefault="00081EDF" w:rsidP="00C53E4B">
      <w:pPr>
        <w:rPr>
          <w:sz w:val="20"/>
          <w:szCs w:val="20"/>
        </w:rPr>
      </w:pPr>
    </w:p>
    <w:p w14:paraId="7DAAA0DB" w14:textId="00B6DA5C" w:rsidR="00E22D88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>Please Note</w:t>
      </w:r>
      <w:r w:rsidR="00F028AD">
        <w:rPr>
          <w:sz w:val="20"/>
          <w:szCs w:val="20"/>
        </w:rPr>
        <w:t>: Elective</w:t>
      </w:r>
      <w:r>
        <w:rPr>
          <w:sz w:val="20"/>
          <w:szCs w:val="20"/>
        </w:rPr>
        <w:t xml:space="preserve"> requests are not guaranteed.  Placement in electives depends on course </w:t>
      </w:r>
      <w:r w:rsidR="00745C78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at a later date.  Course registration options are governed primarily by graduation requirements and technical area specifications.</w:t>
      </w:r>
    </w:p>
    <w:sectPr w:rsidR="00E22D88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F2090" w14:textId="77777777" w:rsidR="007C53D5" w:rsidRDefault="007C53D5" w:rsidP="008E48FA">
      <w:pPr>
        <w:spacing w:after="0" w:line="240" w:lineRule="auto"/>
      </w:pPr>
      <w:r>
        <w:separator/>
      </w:r>
    </w:p>
  </w:endnote>
  <w:endnote w:type="continuationSeparator" w:id="0">
    <w:p w14:paraId="38E34CB7" w14:textId="77777777" w:rsidR="007C53D5" w:rsidRDefault="007C53D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0F9C4" w14:textId="3733021E" w:rsidR="00044C03" w:rsidRPr="0071630B" w:rsidRDefault="0071630B" w:rsidP="00500642">
    <w:pPr>
      <w:pStyle w:val="Footer"/>
      <w:jc w:val="center"/>
    </w:pPr>
    <w:r w:rsidRPr="00745C78">
      <w:t>Please turn</w:t>
    </w:r>
    <w:r w:rsidR="00745C78" w:rsidRPr="00745C78">
      <w:t xml:space="preserve"> in</w:t>
    </w:r>
    <w:r w:rsidRPr="00745C78">
      <w:t xml:space="preserve"> this document to your Tech Teacher. It will be given back to you after scheduling. 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A29BE" w14:textId="77777777" w:rsidR="007C53D5" w:rsidRDefault="007C53D5" w:rsidP="008E48FA">
      <w:pPr>
        <w:spacing w:after="0" w:line="240" w:lineRule="auto"/>
      </w:pPr>
      <w:r>
        <w:separator/>
      </w:r>
    </w:p>
  </w:footnote>
  <w:footnote w:type="continuationSeparator" w:id="0">
    <w:p w14:paraId="106BF583" w14:textId="77777777" w:rsidR="007C53D5" w:rsidRDefault="007C53D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B4C2DEC" w:rsidR="0066227D" w:rsidRPr="008E48FA" w:rsidRDefault="001130D3" w:rsidP="00DD4F3E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49821EE" w:rsidR="0066227D" w:rsidRPr="008E48FA" w:rsidRDefault="006339F3">
          <w:pPr>
            <w:pStyle w:val="Header"/>
            <w:rPr>
              <w:b/>
            </w:rPr>
          </w:pPr>
          <w:r w:rsidRPr="005D461D">
            <w:rPr>
              <w:b/>
            </w:rPr>
            <w:t>202</w:t>
          </w:r>
          <w:r w:rsidR="00A6358F">
            <w:rPr>
              <w:b/>
            </w:rPr>
            <w:t>6</w:t>
          </w:r>
          <w:r w:rsidR="00BF4660" w:rsidRPr="005D461D">
            <w:rPr>
              <w:b/>
            </w:rPr>
            <w:t>-</w:t>
          </w:r>
          <w:r w:rsidR="00A6358F">
            <w:rPr>
              <w:b/>
            </w:rPr>
            <w:t>27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692756">
    <w:abstractNumId w:val="0"/>
  </w:num>
  <w:num w:numId="2" w16cid:durableId="1491826336">
    <w:abstractNumId w:val="2"/>
  </w:num>
  <w:num w:numId="3" w16cid:durableId="1556240413">
    <w:abstractNumId w:val="1"/>
  </w:num>
  <w:num w:numId="4" w16cid:durableId="1721904309">
    <w:abstractNumId w:val="3"/>
  </w:num>
  <w:num w:numId="5" w16cid:durableId="17616843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32390"/>
    <w:rsid w:val="00044C03"/>
    <w:rsid w:val="00052323"/>
    <w:rsid w:val="00081EDF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103A3"/>
    <w:rsid w:val="001130D3"/>
    <w:rsid w:val="00123219"/>
    <w:rsid w:val="0014275E"/>
    <w:rsid w:val="00144E9E"/>
    <w:rsid w:val="00161BEA"/>
    <w:rsid w:val="00172C7E"/>
    <w:rsid w:val="00182570"/>
    <w:rsid w:val="001B782E"/>
    <w:rsid w:val="001C5F9F"/>
    <w:rsid w:val="001C6E60"/>
    <w:rsid w:val="001D13A3"/>
    <w:rsid w:val="001F36A6"/>
    <w:rsid w:val="001F7B38"/>
    <w:rsid w:val="0022790B"/>
    <w:rsid w:val="00243679"/>
    <w:rsid w:val="00252E84"/>
    <w:rsid w:val="00260BEB"/>
    <w:rsid w:val="00270895"/>
    <w:rsid w:val="00290922"/>
    <w:rsid w:val="00292780"/>
    <w:rsid w:val="00297308"/>
    <w:rsid w:val="002A18FA"/>
    <w:rsid w:val="002B21E9"/>
    <w:rsid w:val="002C3BC2"/>
    <w:rsid w:val="002E3204"/>
    <w:rsid w:val="002F50C8"/>
    <w:rsid w:val="003001CC"/>
    <w:rsid w:val="0032322D"/>
    <w:rsid w:val="00340263"/>
    <w:rsid w:val="00353D96"/>
    <w:rsid w:val="00362DEB"/>
    <w:rsid w:val="00373931"/>
    <w:rsid w:val="00385038"/>
    <w:rsid w:val="003C6E1A"/>
    <w:rsid w:val="003E65FA"/>
    <w:rsid w:val="003F4834"/>
    <w:rsid w:val="004075B0"/>
    <w:rsid w:val="00407D6C"/>
    <w:rsid w:val="00430101"/>
    <w:rsid w:val="004312FB"/>
    <w:rsid w:val="00431400"/>
    <w:rsid w:val="00437FB3"/>
    <w:rsid w:val="0044188F"/>
    <w:rsid w:val="00444D13"/>
    <w:rsid w:val="00454951"/>
    <w:rsid w:val="004601AD"/>
    <w:rsid w:val="00463A6A"/>
    <w:rsid w:val="0046715B"/>
    <w:rsid w:val="004A4839"/>
    <w:rsid w:val="004A50A4"/>
    <w:rsid w:val="004A6D80"/>
    <w:rsid w:val="004A7B4D"/>
    <w:rsid w:val="004B76CF"/>
    <w:rsid w:val="004C0A2F"/>
    <w:rsid w:val="004C3D50"/>
    <w:rsid w:val="004C435B"/>
    <w:rsid w:val="004D171A"/>
    <w:rsid w:val="004D2E3B"/>
    <w:rsid w:val="004E34A2"/>
    <w:rsid w:val="00500642"/>
    <w:rsid w:val="005131B5"/>
    <w:rsid w:val="005146B6"/>
    <w:rsid w:val="0053190A"/>
    <w:rsid w:val="00556468"/>
    <w:rsid w:val="00571900"/>
    <w:rsid w:val="00590E7C"/>
    <w:rsid w:val="005A375B"/>
    <w:rsid w:val="005D2C4D"/>
    <w:rsid w:val="005D323B"/>
    <w:rsid w:val="005D461D"/>
    <w:rsid w:val="005F298B"/>
    <w:rsid w:val="005F2DB6"/>
    <w:rsid w:val="005F4F02"/>
    <w:rsid w:val="005F78E1"/>
    <w:rsid w:val="00630305"/>
    <w:rsid w:val="006339F3"/>
    <w:rsid w:val="006424A2"/>
    <w:rsid w:val="00652A4D"/>
    <w:rsid w:val="00655783"/>
    <w:rsid w:val="0066227D"/>
    <w:rsid w:val="00664C45"/>
    <w:rsid w:val="006735C8"/>
    <w:rsid w:val="00676B3B"/>
    <w:rsid w:val="006913C6"/>
    <w:rsid w:val="006C04DB"/>
    <w:rsid w:val="006C53D0"/>
    <w:rsid w:val="006F04C2"/>
    <w:rsid w:val="00704605"/>
    <w:rsid w:val="0071523B"/>
    <w:rsid w:val="0071630B"/>
    <w:rsid w:val="007274BA"/>
    <w:rsid w:val="00727551"/>
    <w:rsid w:val="00731F7C"/>
    <w:rsid w:val="00734651"/>
    <w:rsid w:val="007351C2"/>
    <w:rsid w:val="00745C78"/>
    <w:rsid w:val="00754358"/>
    <w:rsid w:val="007604E0"/>
    <w:rsid w:val="00762A6B"/>
    <w:rsid w:val="00786C7C"/>
    <w:rsid w:val="00797ACF"/>
    <w:rsid w:val="007A327C"/>
    <w:rsid w:val="007B67FC"/>
    <w:rsid w:val="007C53D5"/>
    <w:rsid w:val="008473CC"/>
    <w:rsid w:val="00854BA5"/>
    <w:rsid w:val="0086242D"/>
    <w:rsid w:val="00867EF4"/>
    <w:rsid w:val="0089574E"/>
    <w:rsid w:val="008A221E"/>
    <w:rsid w:val="008A60EA"/>
    <w:rsid w:val="008C3833"/>
    <w:rsid w:val="008E2B5C"/>
    <w:rsid w:val="008E48FA"/>
    <w:rsid w:val="009052CF"/>
    <w:rsid w:val="00914006"/>
    <w:rsid w:val="00950E8A"/>
    <w:rsid w:val="00963389"/>
    <w:rsid w:val="00963B4B"/>
    <w:rsid w:val="00980FF5"/>
    <w:rsid w:val="00994D4A"/>
    <w:rsid w:val="009B02DE"/>
    <w:rsid w:val="009C60E6"/>
    <w:rsid w:val="009F0F61"/>
    <w:rsid w:val="009F6165"/>
    <w:rsid w:val="009F7192"/>
    <w:rsid w:val="00A13075"/>
    <w:rsid w:val="00A260C9"/>
    <w:rsid w:val="00A31D6C"/>
    <w:rsid w:val="00A4592A"/>
    <w:rsid w:val="00A62091"/>
    <w:rsid w:val="00A6358F"/>
    <w:rsid w:val="00A64182"/>
    <w:rsid w:val="00A72924"/>
    <w:rsid w:val="00A87DFE"/>
    <w:rsid w:val="00AB39B8"/>
    <w:rsid w:val="00AB5671"/>
    <w:rsid w:val="00AC248F"/>
    <w:rsid w:val="00AC2C11"/>
    <w:rsid w:val="00AC3A18"/>
    <w:rsid w:val="00AC3D23"/>
    <w:rsid w:val="00AE35F4"/>
    <w:rsid w:val="00AE6D8E"/>
    <w:rsid w:val="00AE7F60"/>
    <w:rsid w:val="00B17A67"/>
    <w:rsid w:val="00B26E37"/>
    <w:rsid w:val="00B36B1D"/>
    <w:rsid w:val="00B40A2B"/>
    <w:rsid w:val="00B468BD"/>
    <w:rsid w:val="00B515A5"/>
    <w:rsid w:val="00B5340C"/>
    <w:rsid w:val="00B5403A"/>
    <w:rsid w:val="00B5483E"/>
    <w:rsid w:val="00B60C91"/>
    <w:rsid w:val="00B619B0"/>
    <w:rsid w:val="00B65EE8"/>
    <w:rsid w:val="00B81A41"/>
    <w:rsid w:val="00B91EB3"/>
    <w:rsid w:val="00B97DCE"/>
    <w:rsid w:val="00BA27D6"/>
    <w:rsid w:val="00BC2BCE"/>
    <w:rsid w:val="00BC5111"/>
    <w:rsid w:val="00BC552C"/>
    <w:rsid w:val="00BE29D3"/>
    <w:rsid w:val="00BF4660"/>
    <w:rsid w:val="00C05DD5"/>
    <w:rsid w:val="00C148D1"/>
    <w:rsid w:val="00C37C86"/>
    <w:rsid w:val="00C53E4B"/>
    <w:rsid w:val="00C75125"/>
    <w:rsid w:val="00C75EED"/>
    <w:rsid w:val="00C84A95"/>
    <w:rsid w:val="00C8576F"/>
    <w:rsid w:val="00C908E4"/>
    <w:rsid w:val="00CB24AD"/>
    <w:rsid w:val="00CB76E8"/>
    <w:rsid w:val="00CD62A1"/>
    <w:rsid w:val="00CE710D"/>
    <w:rsid w:val="00CF48E4"/>
    <w:rsid w:val="00CF6AF9"/>
    <w:rsid w:val="00D330B3"/>
    <w:rsid w:val="00D40D69"/>
    <w:rsid w:val="00D5375C"/>
    <w:rsid w:val="00D55A1A"/>
    <w:rsid w:val="00D56EF2"/>
    <w:rsid w:val="00D61705"/>
    <w:rsid w:val="00D72EE4"/>
    <w:rsid w:val="00D7490D"/>
    <w:rsid w:val="00D917A4"/>
    <w:rsid w:val="00DB2E19"/>
    <w:rsid w:val="00DB6C42"/>
    <w:rsid w:val="00DD4848"/>
    <w:rsid w:val="00DD4F3E"/>
    <w:rsid w:val="00DE464F"/>
    <w:rsid w:val="00DF0205"/>
    <w:rsid w:val="00E071E6"/>
    <w:rsid w:val="00E07692"/>
    <w:rsid w:val="00E21543"/>
    <w:rsid w:val="00E22D88"/>
    <w:rsid w:val="00E24587"/>
    <w:rsid w:val="00E504B5"/>
    <w:rsid w:val="00E54099"/>
    <w:rsid w:val="00E60622"/>
    <w:rsid w:val="00E736C0"/>
    <w:rsid w:val="00E86244"/>
    <w:rsid w:val="00E9211A"/>
    <w:rsid w:val="00E96344"/>
    <w:rsid w:val="00E96825"/>
    <w:rsid w:val="00ED0BC1"/>
    <w:rsid w:val="00ED4E85"/>
    <w:rsid w:val="00EE78F6"/>
    <w:rsid w:val="00EF4CE2"/>
    <w:rsid w:val="00EF6351"/>
    <w:rsid w:val="00F028AD"/>
    <w:rsid w:val="00F071AE"/>
    <w:rsid w:val="00F26CFE"/>
    <w:rsid w:val="00F3013B"/>
    <w:rsid w:val="00F34EB4"/>
    <w:rsid w:val="00F44D49"/>
    <w:rsid w:val="00F46D80"/>
    <w:rsid w:val="00F4733D"/>
    <w:rsid w:val="00F5362A"/>
    <w:rsid w:val="00F7760E"/>
    <w:rsid w:val="00F77BC4"/>
    <w:rsid w:val="00F856D2"/>
    <w:rsid w:val="00F91468"/>
    <w:rsid w:val="00F94684"/>
    <w:rsid w:val="00FA0ABA"/>
    <w:rsid w:val="00FB70B2"/>
    <w:rsid w:val="00FC7A66"/>
    <w:rsid w:val="2D00DA7B"/>
    <w:rsid w:val="4C0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3B9A83C-926F-48E6-9878-9D323F6B4B9A}"/>
</file>

<file path=customXml/itemProps2.xml><?xml version="1.0" encoding="utf-8"?>
<ds:datastoreItem xmlns:ds="http://schemas.openxmlformats.org/officeDocument/2006/customXml" ds:itemID="{8CD02C33-1538-453E-99A3-E32EBD583F2B}"/>
</file>

<file path=customXml/itemProps3.xml><?xml version="1.0" encoding="utf-8"?>
<ds:datastoreItem xmlns:ds="http://schemas.openxmlformats.org/officeDocument/2006/customXml" ds:itemID="{6D3FD1F4-B7B3-4C5A-9383-274F43D5D0F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39</Words>
  <Characters>2634</Characters>
  <Application>Microsoft Office Word</Application>
  <DocSecurity>0</DocSecurity>
  <Lines>239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3</cp:revision>
  <cp:lastPrinted>2024-12-11T12:34:00Z</cp:lastPrinted>
  <dcterms:created xsi:type="dcterms:W3CDTF">2026-01-15T20:36:00Z</dcterms:created>
  <dcterms:modified xsi:type="dcterms:W3CDTF">2026-01-15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